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དང་གསུང་དང་ཐུགས་རབ་ཏུ་གནས་པ།༄༅༅། །​རྒྱ་གར་སྐད་དུ། ཀཱ་ཡ་བཱ་ཀ་ཙིཏྟ་སུ་པྲ་ཏིཥྛ་ནཱ་མ། བོད་སྐད་དུ། སྐུ་དང་གསུང་དང་ཐུགས་རབ་ཏུ་གནས་པ་ཞེས་བྱ་བ། བཅོམ་ལྡན་འདས་དེ་བཞིན་གཤེགས་པ་དགྲ་བཅོམ་པ་ཡང་དག་པར་རྫོགས་པའི་སངས་རྒྱས་མི་འཁྲུགས་པ་ལ་ཕྱག་འཚལ་ལོ། །​སྐུ་གསུང་ཐུགས་རྟེན་བླ་མ་ལ། །​གུས་པས་ཕྱག་འཚལ་རྟེན་གསུམ་ལ། །​རྒྱུད་དང་བླ་མའི་གསུང་</w:t>
      </w:r>
      <w:r>
        <w:rPr>
          <w:rStyle w:val="FootnoteReference"/>
        </w:rPr>
        <w:footnoteReference w:id="20"/>
      </w:r>
      <w:r>
        <w:t xml:space="preserve">བརྟེན་ནས། །​སྒྲིབ་སྦྱོང་རབ་གནས་བྲི་བར་བྱ། །​སློབ་དཔོན་དེ་ཉིད་བཅུ་ཤེས་ཤིང་། །​མཚན་ཉིད་ཀུན་དང་ཡང་དག་ལྡན། །​ཕྱག་རྒྱ་སྔགས་དང་ཆོ་ག་ཤེས། །​ལས་རྣམས་ཀུན་ལ་མཁས་པ་སྟེ། །​དམ་སྡོམ་བྱང་ཆུབ་སེམས་འབྱོངས་པས། །​བསྙེན་པ་རྣམ་གསུམ་རྫོགས་བྱས་ལ། །​དེ་དང་འདྲ་བའི་གྲོགས་བཅས་ཀྱིས། །​དུས་ཟླ་གཟའ་སྐར་ཚེས་གྲངས་ནི། །​ཉི་མའི་ཁྱིམ་ནི་བཅུ་གཉིས་ཏེ། །​དགུན་དཔྱིད་ར་འབྲིང་རོ་ཧི་ཏའི། །​དུས་སུ་ཉི་མ་ལོག་ནས་ནི། །​བྱང་འགྲོ་ཟླ་དྲུག་ཉིན་མོ་འཕེལ། །​དེ་དྲུག་ཞི་བ་རབ་གནས་ཤིས། །​དབྱར་སྟོན་ར་འབྲིང་ཟླ་དྲུག་ལྷོར། །​ནག་འཕེལ་དྲག་ཉི་དེར་མི་བརྩམ།</w:t>
      </w:r>
      <w:r>
        <w:rPr>
          <w:rStyle w:val="FootnoteReference"/>
        </w:rPr>
        <w:footnoteReference w:id="21"/>
      </w:r>
      <w:r>
        <w:t xml:space="preserve"> །​ཕུར་བུ་ལག་དང་པ་བ་སངས། །​ཟླ་བ་བཟང་ལྡན་གཟའ་དེ་</w:t>
      </w:r>
      <w:r>
        <w:rPr>
          <w:rStyle w:val="FootnoteReference"/>
        </w:rPr>
        <w:footnoteReference w:id="22"/>
      </w:r>
      <w:r>
        <w:t xml:space="preserve">ཤིས། །​ཉི་སྤེན་དམག་དཔོན་ནོར་འཇོམས་ངན། །​ཆུ་སྨད་སྣར་མ་གྲོ་བཞིན་དང་། །​ལག་དང་སྣྲོན་སྣྲུབས་རྒྱལ་ཆུ་སྟོད། །​ཁྲུམས་སྨད་སྐྱེ་དགུ་འཕེལ་བ་དང་། །​རབ་ཏུ་གནས་པའི་མཆོག་ཏུ་བྱེད། །​ཡིད་འདོད་དངོས་གྲུབ་མེ་བཞི་སྟེ། །​སྣྲུབས་དང་གྲོ་བཞིན་དེ་བཞིན་ཏེ། །​ལག་གིས་སྐལ་བཟང་</w:t>
      </w:r>
      <w:r>
        <w:rPr>
          <w:rStyle w:val="FootnoteReference"/>
        </w:rPr>
        <w:footnoteReference w:id="23"/>
      </w:r>
      <w:r>
        <w:t xml:space="preserve">སྣར་མས་རྒྱལ། །​མགོ་ཡིས་ཉེ་བར་ཞི་བར་བྱེད། །​ཆུ་སྟོད་ཀྱིས་</w:t>
      </w:r>
      <w:r>
        <w:rPr>
          <w:rStyle w:val="FootnoteReference"/>
        </w:rPr>
        <w:footnoteReference w:id="24"/>
      </w:r>
      <w:r>
        <w:t xml:space="preserve">ནི་བུ་དག་གསོན། །​ཁྲུམས་སྨད་རྟག་པར་དངོས་གྲུབ་སྟེར། །​རྒྱལ་གྱིས་ཚེ་རིང་བརྟན་པར་</w:t>
      </w:r>
      <w:r>
        <w:rPr>
          <w:rStyle w:val="FootnoteReference"/>
        </w:rPr>
        <w:footnoteReference w:id="25"/>
      </w:r>
      <w:r>
        <w:t xml:space="preserve">འགྱུར། །​སྣྲོན་གྱིས་མཆོག་ཏུ་བདེ་བར་བྱེད། །​ལྷ་མཚམས་ཀྱིས་ན་མི་མཆོག་སྟེར་འགྱུར། །​གཟའ་དང་སྐར་མ་དེ་དག་ཀྱང་། །​དར་གུད་</w:t>
      </w:r>
      <w:r>
        <w:rPr>
          <w:rStyle w:val="FootnoteReference"/>
        </w:rPr>
        <w:footnoteReference w:id="26"/>
      </w:r>
      <w:r>
        <w:t xml:space="preserve">མི་རིགས་ལས་དང་སྦྱར། །​ཚེས་གཅིག་གསུམ་ལྔ་དྲུག་བདུན་བཅུ། །​དྲུག་པོ་ནོར་འཇོམས་སྤང་གཞན་ཤིས། །​གཟའ་སྐར་ཚེས་གྲངས་མཐུན་འཛོམ་ན། །​མར་གྱི་ངོ་ལའང་བྱ་བར་ཤིས། །​གནམ་སྟོང་བཅུ་བཞི་ཀུན་དུ་སྤང་། །​ཟླ་བ་གཟའ་དང་སྐར་མ་དང་། །​ཉི་མ་དུས་འཛོམ་སྐད་ཅིག་ལ། །​ཇི་སྐད་གསུངས་པ་བཞིན་བྱས་ན། །​བསམ་པ་ཐམས་ཅད་ཡོངས་རྫོགས་ཤིང་། །​རབ་ཏུ་གནས་པ་མཆོག་འགྱུར་ཏེ། །​འཁོར་ལོས་སྒྱུར་རྒྱལ་དབང་ཕྱུག་ནི། །​ཐོབ་འགྱུར་འདི་ལ་ཐེ་ཚོམ་མེད། །​སློབ་དཔོན་མཚན་མ་ཐོབ་པ་ན། །​གཟའ་དང་རྒྱུ་སྐར་བརྩི་</w:t>
      </w:r>
      <w:r>
        <w:rPr>
          <w:rStyle w:val="FootnoteReference"/>
        </w:rPr>
        <w:footnoteReference w:id="27"/>
      </w:r>
      <w:r>
        <w:t xml:space="preserve">མི་དགོས། །​བགེགས་དང་ལོག་པར་འདྲེན་པའང་མེད། །​གཟའ་རྣམས་ཐམས་ཅད་རྗེས་མཐུན་ཞིང་། །​བགེགས་དང་རྒྱུ་སྐར་ལྷ་རྣམས་ཉིད། །​དེ་དྲུག་བཀའ་སྒྲུབ་ཀུན་གནས་ཤིང་། །​གཟུགས་བརྙན་མཆོད་རྟེན་ལ་སོགས་ཀྱི།</w:t>
      </w:r>
      <w:r>
        <w:rPr>
          <w:rStyle w:val="FootnoteReference"/>
        </w:rPr>
        <w:footnoteReference w:id="28"/>
      </w:r>
      <w:r>
        <w:t xml:space="preserve"> །​དངོས་གྲུབ་དག་ནི་སྟེར་བར་མཛད། །​ཡིད་ཀྱིས་ཅུང་ཟད་གང་བསམས་པ། །​སྐྱེ་དང་སྐྱེ་བར་འགྲུབ་པར་འགྱུར། །​ཡང་ཐོག་མཆོད་རྟེན་ལ་སོགས་གནས། །​ཁྱིམ་དང་ལྷ་ཡི་གནས་རྣམས་སུ། །​སངས་རྒྱས་ལ་སོགས་རབ་གནས་བྱ། །​བརྡུངས་ལུགས་འབུར་</w:t>
      </w:r>
      <w:r>
        <w:rPr>
          <w:rStyle w:val="FootnoteReference"/>
        </w:rPr>
        <w:footnoteReference w:id="29"/>
      </w:r>
      <w:r>
        <w:t xml:space="preserve">བྲིས་སོགས་རྟེན་ནི། །​རང་རང་མཚན་ཉིད་ལྡན་པ་སྟེ། །​ཞི་ཁྲོ་ལ་སོགས་རང་ཚུལ་མཐུན། །​ཚད་ཀྱིས་</w:t>
      </w:r>
      <w:r>
        <w:rPr>
          <w:rStyle w:val="FootnoteReference"/>
        </w:rPr>
        <w:footnoteReference w:id="30"/>
      </w:r>
      <w:r>
        <w:t xml:space="preserve">ཚད་ལ་ཕབ་ཅིང་བཟང་། །​དེ་འདྲ་རབ་ཏུ་གནས་པར་འགྱུར། །​བཟློག་པ་སྐྱོན་འགྱུར་དེ་ཕྱིར་གཟབ། །​རབ་གནས་དགོས་དང་མི་དགོས་གཉིས། །​དམ་པའི་དོན་དུ་དཔྱད་པ་ན། །​གང་ཞིག་གང་གིས་གང་དུ་བརླབ། །​གདོད་མ་ནས་ཞི་སྐྱེ་མེད་ལ། །​ཇི་འདྲ་ཇི་ལྟར་རབ་ཏུ་གནས། །​ཆོས་རྣམས་ཐམས་ཅད་འོད་གསལ་དུ། །​རྟོག་</w:t>
      </w:r>
      <w:r>
        <w:rPr>
          <w:rStyle w:val="FootnoteReference"/>
        </w:rPr>
        <w:footnoteReference w:id="31"/>
      </w:r>
      <w:r>
        <w:t xml:space="preserve">དང་ལྡན་པའི་མཆོད་གནས་ལ། །​རབ་ཏུ་གནས་པ་མི་དགོས་ཏེ། །​ཡང་ན་སྟོང་ཉིད་མ་རྟོགས་ཀྱང་། །​མཆོད་རྟེན་གླེགས་བམ་སྐུ་གཟུགས་སོགས། །​སངས་རྒྱས་རྣམ་འཕྲུལ་བྱིན་རླབས་</w:t>
      </w:r>
      <w:r>
        <w:rPr>
          <w:rStyle w:val="FootnoteReference"/>
        </w:rPr>
        <w:footnoteReference w:id="32"/>
      </w:r>
      <w:r>
        <w:t xml:space="preserve">ལས། །​བྱུང་བ་མིན་ན་མི་འབྱུང་བར། །​རྟོགས་ཏེ་ཤིན་ཏུ་དད་ལྡན་ན། །​རབ་ཏུ་གནས་པ་མི་དགོས་སོ། །​དང་པོའི་ལས་ཅན་མ་འབྱོངས་ལ། །​འཇིག་རྟེན་ཐ་སྙད་ཀུན་རྫོབ་ཏུ། །​འགྲོ་བས་དེ་ཉིད་མི་ཤེས་ལ། །​སྟོན་པས་རབ་ཏུ་གནས་པ་བཤད། །​དབྱེ་བ་སྒྲ་དོན་སྐྱོན་ཡོན་ལས། །​བྱ་བའི་ཐབས་དང་རྣམ་པ་དྲུག །​དོན་དམ་སྤྲོས་མེད་རབ་གནས་དང་། །​ཀུན་རྫོབ་སྐུ་གསུང་ཐུགས་གསུམ་སྟེ། །​ཡོན་ཏན་ཕྲིན་ལས་</w:t>
      </w:r>
      <w:r>
        <w:rPr>
          <w:rStyle w:val="FootnoteReference"/>
        </w:rPr>
        <w:footnoteReference w:id="33"/>
      </w:r>
      <w:r>
        <w:t xml:space="preserve">ཞོར་ལ་འབྱུང་། །​དམ་ཚིག་སེམས་དཔའ་སྦྱངས་བསྐྱེད་</w:t>
      </w:r>
      <w:r>
        <w:rPr>
          <w:rStyle w:val="FootnoteReference"/>
        </w:rPr>
        <w:footnoteReference w:id="34"/>
      </w:r>
      <w:r>
        <w:t xml:space="preserve">ལ། །​ཡེ་ཤེས་སེམས་དཔའ་ཡུན་རིང་དུ། །​གནས་པའི་ཕྱིར་ནི་</w:t>
      </w:r>
      <w:r>
        <w:rPr>
          <w:rStyle w:val="FootnoteReference"/>
        </w:rPr>
        <w:footnoteReference w:id="35"/>
      </w:r>
      <w:r>
        <w:t xml:space="preserve">རབ་ཏུ་གནས། །​གང་དུ་སྐུ་གཟུགས་རྫོགས་པ་ལ། །​བྱིན་མ་བརླབས་པར་རིང་གནས་ན། །​དེ་ལ་བཀྲ་མི་ཤིས་འགྱུར་ཞིང་། །​དེ་སྲིད་མཆོད་པར་</w:t>
      </w:r>
      <w:r>
        <w:rPr>
          <w:rStyle w:val="FootnoteReference"/>
        </w:rPr>
        <w:footnoteReference w:id="36"/>
      </w:r>
      <w:r>
        <w:t xml:space="preserve">དེ་མི་འོས། །​དཔེར་ན་སྐྱེས་བུ་ལ་ལ་ཞིག །​རིག་པའི་</w:t>
      </w:r>
      <w:r>
        <w:rPr>
          <w:rStyle w:val="FootnoteReference"/>
        </w:rPr>
        <w:footnoteReference w:id="37"/>
      </w:r>
      <w:r>
        <w:t xml:space="preserve">མཚན་ཉིད་སྤངས་པ་ན། །​འཇིག་རྟེན་ཀུན་གྱིས་</w:t>
      </w:r>
      <w:r>
        <w:rPr>
          <w:rStyle w:val="FootnoteReference"/>
        </w:rPr>
        <w:footnoteReference w:id="38"/>
      </w:r>
      <w:r>
        <w:t xml:space="preserve">མཆོད་མི་བྱེད། །​དེ་བཞིན་བྱིན་མ་བརླབས་སྐུ་ལ། །​གང་ཞིག་ཕྱག་འཚལ་མཆོད་བྱེད་པ། །​དམ་ཚིག་བྲལ་ཞིང་སྔགས་དམན་ཏེ། །​སྦྱིན་སྲེག་ཐལ་བ་འབྲས་མེད་མཚུངས། །​འཇམ་དཔལ་རྩ་བའི་རྒྱུད་ཆེན་ལས། །​སྐྱེ་བོ་ཚུལ་ཁྲིམས་འཆལ་འདི་ལ། །​བདེ་འགྲོ་མཐོ་རིས་ཡོད་མིན་ལ། །​བདེ་བ་མཆོག་ཏུའང་མི་འགྱུར་ན། །​རྒྱལ་བས་གསུངས་པའི་སྔགས་རྣམས་ནི། །​འགྲུབ་པར་འགྱུར་བ་སྨོས་ཅི་དགོས། །​ཏ་ལའི་མགོ་བཅད་སྔོ་མིན་ལྟར། །​དེ་བཞིན་སྔགས་སྒྲུབ་རྨོངས་པ་དང་། །​ཚུལ་ཁྲིམས་ཉམས་ཤིང་སྡིག་ལས་བྱེད། །​རྟག་ཏུ་བུད་མེད་ཆགས་པ་ལ།</w:t>
      </w:r>
      <w:r>
        <w:rPr>
          <w:rStyle w:val="FootnoteReference"/>
        </w:rPr>
        <w:footnoteReference w:id="39"/>
      </w:r>
      <w:r>
        <w:t xml:space="preserve"> །​འདི་ནི་རབ་ཏུ་བསྟེན་མ་</w:t>
      </w:r>
      <w:r>
        <w:rPr>
          <w:rStyle w:val="FootnoteReference"/>
        </w:rPr>
        <w:footnoteReference w:id="40"/>
      </w:r>
      <w:r>
        <w:t xml:space="preserve">ཡིན། །​མི་དགེ་བཤེས་གཉེན་བསྟེན་པས་ནི། །​སྔགས་ཀྱི་རྒྱལ་པོ་ག་ལ་འགྲུབ། །​ཡོན་ཏན་ཡང་ནི་རྩ་རྒྱུད་ལས། །​འཇིག་རྟེན་སྔགས་རྣམས་ཇི་སྙེད་དང་། །​དེ་སློབ་བསེ་རུ་བྱང་ཆུབ་སེམས། །​བདག་ཉིད་ཆེན་པོས་གསུངས་པ་ཡིན། །​ཆོ་ག་གཞུང་དང་མཐུན་པར་ནི། །​རབ་ཏུ་གནས་པ་བྱས་ནས་ཀྱང་། །​རི་མོ་འདི་ནི་མདུན་བཞག་</w:t>
      </w:r>
      <w:r>
        <w:rPr>
          <w:rStyle w:val="FootnoteReference"/>
        </w:rPr>
        <w:footnoteReference w:id="41"/>
      </w:r>
      <w:r>
        <w:t xml:space="preserve">ན། །​སྔགས་རྣམས་མ་ལུས་འགྲུབ་པར་འགྱུར། །​དེ་བཞིན་མཆོད་དང་ཕྱག་འཚལ་དང་། །​མཐོང་དང་རེག་པ་ཙམ་གྱིས་ཀྱང་། །​སྡིག་པའི་རྙོག་པ་ཀུན་ལས་གྲོལ། །​རས་རིས་ལ་སོགས་མཐུ་ཆེན་ལ། །​དོན་དུ་གཉེར་དང་བསྐུལ་བས་ནི། །​མྱུར་དུ་སྐྱེ་བ་དོན་ཡོད་ཐོབ། །​རྗེས་སུ་ཡི་རང་དེ་བཞིན་ནོ། །​རྟེན་འདི་མཐོང་བའི་སྐྱེ་བོ་ཡིས། །​</w:t>
      </w:r>
      <w:r>
        <w:rPr>
          <w:rStyle w:val="FootnoteReference"/>
        </w:rPr>
        <w:footnoteReference w:id="42"/>
      </w:r>
      <w:r>
        <w:t xml:space="preserve">བསོད་ནམས་ཐོབ་པ་དོན་ཡོད་པ། །​བསྐལ་པ་བྱེ་བ་རྣམས་སུ་ཡང་། །​བརྗོད་པར་ཡང་ནི་མི་ནུས་སོ། །​ལས་ནི་ཡོན་བདག་བསོད་ནམས་སྤེལ། །​སྔགས་པས་དགེ་བ་རྙེད་པར་བྱེད། །​དེ་བཞིན་སློབ་དཔོན་སྔགས་གནས་པས། །​ཆོས་ལྡན་མཆོད་པ་བྱེད་པ་གང་། །​དེ་ཡིས་སྐྱེ་བར་མཆོད་པར་འགྱུར། །​བྱ་ཐབས་ཆོ་ག་དག་ལས་</w:t>
      </w:r>
      <w:r>
        <w:rPr>
          <w:rStyle w:val="FootnoteReference"/>
        </w:rPr>
        <w:footnoteReference w:id="43"/>
      </w:r>
      <w:r>
        <w:t xml:space="preserve">བྱ། །​ཆོ་ག་དམན་གནས་བཀྲ་མི་ཤིས། །​འདིར་སྡུག་ཕ་རོལ་འཇིགས་པ་ཆེ། །​དངོས་གྲུབ་འདོད་པས་ཆོ་གར་འབད། །​ཆོ་གའི་ཚུལ་ལེགས་བསོད་ནམས་ནི། །​མཐོང་དང་མི་མཐོང་རྣམས་སུ་སྐྱེ། །​སྐུ་གཟུགས་སྔགས་ཀྱི་མཚན་ཉིད་ཀྱིས། །​རྟེན་ལ་བྱིན་རླབས་</w:t>
      </w:r>
      <w:r>
        <w:rPr>
          <w:rStyle w:val="FootnoteReference"/>
        </w:rPr>
        <w:footnoteReference w:id="44"/>
      </w:r>
      <w:r>
        <w:t xml:space="preserve">འཇུག་པར་འགྱུར། །​གང་ཟག་བློ་རིགས་ཐ་དད་པས། །​ཡོན་མཆོད་འབྱོར་ཆོག་ཚོགས་པ་ཡིས། །​རབ་གནས་རྒྱས་པ་སྤྲོས་བཅས་བྱ། །​འབྲིང་པོས་ཆོ་ག་ཚད་ཙམ་</w:t>
      </w:r>
      <w:r>
        <w:rPr>
          <w:rStyle w:val="FootnoteReference"/>
        </w:rPr>
        <w:footnoteReference w:id="45"/>
      </w:r>
      <w:r>
        <w:t xml:space="preserve">དང་། །​བསྡུས་པ་ཏིང་འཛིན་ཐུན་གཅིག་ལ། །​རྡུལ་ཚོན་ལ་སོགས་མི་དགོས་བྱ། །​རྒྱས་པ་མཚན་ལྡན་བླ་མ་ལ། །​སློབ་མས་ལན་གསུམ་གསོལ་བཏབ་ནས། །​བཀའ་བསྒོ་སློབ་མས་རྫས་བསོགས་ཏེ། །​ཡིད་འོང་</w:t>
      </w:r>
      <w:r>
        <w:rPr>
          <w:rStyle w:val="FootnoteReference"/>
        </w:rPr>
        <w:footnoteReference w:id="46"/>
      </w:r>
      <w:r>
        <w:t xml:space="preserve">གནས་སུ་བསྙེན་གསུམ་བསྐྱལ། ས་ཡི་ཆོ་ག་གཞུང་བཞིན་བྱ། །​ལྷ་བུམ་སྦྱིན་སྲེག་ས་ཡི་ལྷ། །​སྟ་གོན་སྤྱི་དང་མཐུན་པར་བྱ། །​འདི་སྐབས་སློབ་མ་སྟ་གོན་ནི། །​གང་བྱེད་གཞུང་དང་མཐུན་གནས་ཡིན། །​དེ་ཡང་སྔགས་གྲོགས་སློབ་དཔོན་འདྲ། །​ཡོན་བདག་སྟ་གོན་གནས་པ་ནི། །​རྒྱས་པ་བཀྲ་ཤིས་ཆོ་ག་འདི། །​བརྩམས་ནས་ཡོངས་སུ་རྫོགས་ཀྱི་བར། །​ཡོན་མཆོད་ལ་སོགས་མི་རྣམས་ཀུན། །​ལུས་ངག་ཡིད་སྤྱོད་བཟང་ལྟས་བྱ། །​ངན་པའི་</w:t>
      </w:r>
      <w:r>
        <w:rPr>
          <w:rStyle w:val="FootnoteReference"/>
        </w:rPr>
        <w:footnoteReference w:id="47"/>
      </w:r>
      <w:r>
        <w:t xml:space="preserve">ཕྱོགས་ཀུན་ཐག་རིང་སྤང་། །​བཟང་ངན་གང་བྱུང་མི་རབས་བདུན། །​འབྱུང་བས་ངན་ན་འབར་སོགས་བཟློག །​ནང་པར་དཀྱིལ་འཁོར་རྫས་ཚང་</w:t>
      </w:r>
      <w:r>
        <w:rPr>
          <w:rStyle w:val="FootnoteReference"/>
        </w:rPr>
        <w:footnoteReference w:id="48"/>
      </w:r>
      <w:r>
        <w:t xml:space="preserve">བཤམ། །​ཤར་ལྷོར་རབ་གནས་དབང་སྟེགས་ནི། །​དཔངས་ཁྲུ་རྒྱ་ནི་རྟེན་</w:t>
      </w:r>
      <w:r>
        <w:rPr>
          <w:rStyle w:val="FootnoteReference"/>
        </w:rPr>
        <w:footnoteReference w:id="49"/>
      </w:r>
      <w:r>
        <w:t xml:space="preserve">དང་སྦྱར། །​བ་ཡི་</w:t>
      </w:r>
      <w:r>
        <w:rPr>
          <w:rStyle w:val="FootnoteReference"/>
        </w:rPr>
        <w:footnoteReference w:id="50"/>
      </w:r>
      <w:r>
        <w:t xml:space="preserve">ལྔས་བྱུགས་པད་འཁོར་སེར། །​ཉི་ནུབ་དཔོན་སློབ་ཁྲུས་བྱས་བརྒྱན། །​བགེགས་བསྐྲད་ཆད་ལྷག་བསྐང་བྱས་ཏེ། །​བུམ་པའི་བསྙེན་སྒྲུབ་</w:t>
      </w:r>
      <w:r>
        <w:rPr>
          <w:rStyle w:val="FootnoteReference"/>
        </w:rPr>
        <w:footnoteReference w:id="51"/>
      </w:r>
      <w:r>
        <w:t xml:space="preserve">གཞུང་ལྟར་བྱ། །​དེ་ཡང་སྲུང་བའི་</w:t>
      </w:r>
      <w:r>
        <w:rPr>
          <w:rStyle w:val="FootnoteReference"/>
        </w:rPr>
        <w:footnoteReference w:id="52"/>
      </w:r>
      <w:r>
        <w:t xml:space="preserve">འཁོར་ལོ་ནས། །​མཆོད་བསྟོད་བསྒོམ་བཟླས་བར་དུ་ནི། །​མཚན་མ་བྱུང་གི་བར་དུ་བྱ། །​དེ་རྗེས་རང་འཇུག་དབང་ཡང་བླང་། །​དེ་རྗེས་སྙན་གསན་གསོལ་བ་གདབ། །​ཕྱིར་ཕྱིན་གཏོར་མ་རྒྱ་ཆེན་གཏང་། །​བགེགས་ལ་བཀའ་བསྒོ་བདེན་བདར་བྱ། །​ནང་ཞུགས་ཉེ་རེག་</w:t>
      </w:r>
      <w:r>
        <w:rPr>
          <w:rStyle w:val="FootnoteReference"/>
        </w:rPr>
        <w:footnoteReference w:id="53"/>
      </w:r>
      <w:r>
        <w:t xml:space="preserve">འཐོར་འཐུང་བྱས། །​སྔོན་དུ་ཡོན་བདག་དབང་རྒྱས་བསྐུར། །​དེ་ནས་རབ་གནས་སྟ་གོན་ཏེ། །​རྟེན་གསར་རྣམས་ནི་དེར་དྲངས་ལ། །​དཀྱིལ་འཁོར་མཁར་འདེགས་བདག་ཁྲོར་བསྒྱུར། །​བགེགས་ལ་བཀའ་བསྒོ་སྟང་སྟབས་བྱ། །​ཁྲོ་བོའི་བསྟོད་བཟླས་ར་དྲ་སོགས། །​སྲུང་</w:t>
      </w:r>
      <w:r>
        <w:rPr>
          <w:rStyle w:val="FootnoteReference"/>
        </w:rPr>
        <w:footnoteReference w:id="54"/>
      </w:r>
      <w:r>
        <w:t xml:space="preserve">འཁོར་རྒྱས་པར་བསྒོམ་པར་བྱ། །​གོང་ནས་རྟེན་གསར་བཞུགས་པ་ན། །​ན་བཟའ་ཅར་གཡོགས་</w:t>
      </w:r>
      <w:r>
        <w:rPr>
          <w:rStyle w:val="FootnoteReference"/>
        </w:rPr>
        <w:footnoteReference w:id="55"/>
      </w:r>
      <w:r>
        <w:t xml:space="preserve">ཞལ་ཕྱིར་བསྟན། །​དཀྱིལ་འཁོར་བྲིས་ནས་སྟ་</w:t>
      </w:r>
      <w:r>
        <w:rPr>
          <w:rStyle w:val="FootnoteReference"/>
        </w:rPr>
        <w:footnoteReference w:id="56"/>
      </w:r>
      <w:r>
        <w:t xml:space="preserve">གོན་ཏེ། །​མ་བྲིས་རབ་གནས་དབང་ནུས་མེད། །​སློབ་དཔོན་བརྟན་མ་ཐོབ་ནུས་མེད། །​དཀྱིལ་འཁོར་བྲིས་ཆོག་དགོས་མེད་འགྱུར། །​དེས་ན་རྒྱུད་དང་བླ་མ་ནི། །​དམ་པའི་སྙན་བརྒྱུད་གདམས་ངག་དགོས། །​སྟ་གོན་བགེགས་ནི་བསྐྲད་པའི་གནད།</w:t>
      </w:r>
      <w:r>
        <w:rPr>
          <w:rStyle w:val="FootnoteReference"/>
        </w:rPr>
        <w:footnoteReference w:id="57"/>
      </w:r>
      <w:r>
        <w:t xml:space="preserve"> །​དངོས་གཞི་བྱིན་རླབས་</w:t>
      </w:r>
      <w:r>
        <w:rPr>
          <w:rStyle w:val="FootnoteReference"/>
        </w:rPr>
        <w:footnoteReference w:id="58"/>
      </w:r>
      <w:r>
        <w:t xml:space="preserve">སྦར་བའི་གནད།</w:t>
      </w:r>
      <w:r>
        <w:rPr>
          <w:rStyle w:val="FootnoteReference"/>
        </w:rPr>
        <w:footnoteReference w:id="59"/>
      </w:r>
      <w:r>
        <w:t xml:space="preserve"> །​རྗེས་ནི་བསྟན་པ་དར་རྒྱས་གསུམ། །​སྟ་གོན་ནུབ་མོ་ཕྱག་རྒྱ་དགྲོལ། །​དཀྱིལ་འཁོར་ཤར་སོགས་ཀུ་ཤའི་སྟེང་། །​སེང་གེའི་ཉལ་སྟབས་ཆོས་ཉིད་ཉལ། །​སྐྱ་རེངས་</w:t>
      </w:r>
      <w:r>
        <w:rPr>
          <w:rStyle w:val="FootnoteReference"/>
        </w:rPr>
        <w:footnoteReference w:id="60"/>
      </w:r>
      <w:r>
        <w:t xml:space="preserve">ཤར་དུས་ཆོས་ཉིད་ལས། །​ལངས་ཏེ་ཁྲུས་བྱས་བརྒྱན་ལྷར་བསྐྱེད། །​རྟེན་གསར་ཐ་མལ་དྲི་</w:t>
      </w:r>
      <w:r>
        <w:rPr>
          <w:rStyle w:val="FootnoteReference"/>
        </w:rPr>
        <w:footnoteReference w:id="61"/>
      </w:r>
      <w:r>
        <w:t xml:space="preserve">སྦྱང་ཕྱིར། །​ཤིང་བུ་གྲུ་གསུམ་མེ་སྦར་ལ། །​ཁམ་ཕོར་སྟེང་དུ་བག་ཟན་གྱི། །​ཀོང་བུ་གསུམ་ལ་མར་མེ་སྦར། །​འབྲས་ཀྱི་ཆང་བུ་གསུམ་ལ་ནི། །​རྡོ་རྗེ་གཙུག་ཏོར་གནོད་སྦྱིན་གྱིས། །​སྐུ་ལ་ཕྱི་བཀྲུ་ལན་གསུམ་བྱ། །​འབྲས་མེད་བག་ཕྱེས་བྱ་བར་འོས། །​སྔགས་གཉིས་ཟློས་ཤིང་ཡུངས་ཀར་བྲབ། །​མི་གཙང་དོར་བསམ་སླ་ངར་བླུགས། །​དེ་རྗེས་ཆུ་མེས་</w:t>
      </w:r>
      <w:r>
        <w:rPr>
          <w:rStyle w:val="FootnoteReference"/>
        </w:rPr>
        <w:footnoteReference w:id="62"/>
      </w:r>
      <w:r>
        <w:t xml:space="preserve">དེ་ལྟར་བྱ། །​ཡང་ན་གཡམ་</w:t>
      </w:r>
      <w:r>
        <w:rPr>
          <w:rStyle w:val="FootnoteReference"/>
        </w:rPr>
        <w:footnoteReference w:id="63"/>
      </w:r>
      <w:r>
        <w:t xml:space="preserve">སྟེང་ཆུ་མེ་དང་། །​ཞོ་ཟན་བསྲེས་དང་ཡུངས་ཀར་ལ། །​ཨོཾ་སརྦ་པཱ་པཾ་ད་ཧ་ན་བཛྲཱ་ཡ་སྭཱ་ཧཱ། ཞེས་བཟླས་མེར་བསྲེགས་བཞི་མདོར་དོར། །​འདག་ཆལ་སུག་པ་ཉེ་ཤིང་པ། །​ཤུ་ཏི་སྲན་ཕྱེ་བ་ཡི་ལྔ། །​ཏིལ་མར་གྱིས་ནི་སྔགས་བཅས་བཀྲུ། །​བག་ཆགས་སྦྱང་ཕྱིར་ཆུ་བརྒྱད་ཁྲུས། །​རྡུལ་གཡབ་མེ་ལོང་བསྟན་བྱས་ཏེ། །​ཆབ་གཙང་ཆུ་གཙང་སྨན་ཆབ་དང་། །​སྤུ་</w:t>
      </w:r>
      <w:r>
        <w:rPr>
          <w:rStyle w:val="FootnoteReference"/>
        </w:rPr>
        <w:footnoteReference w:id="64"/>
      </w:r>
      <w:r>
        <w:t xml:space="preserve">ཆབ་འོ་མ་འབྲུ་སྣ་ལྔ། །​རིན་ཆེན་མཆོད་ཡོན་ཁྲུས་བྱས་ལ། །​ཤིང་བལ་རས་ཀྱིས་སྐུ་ཕྱིས་ལ། །​དབང་སྟེགས་སྟེང་དུ་བཞུགས་</w:t>
      </w:r>
      <w:r>
        <w:rPr>
          <w:rStyle w:val="FootnoteReference"/>
        </w:rPr>
        <w:footnoteReference w:id="65"/>
      </w:r>
      <w:r>
        <w:t xml:space="preserve">གསོལ་ལ། །​མར་དང་དྲི་ལྔ་ག་པུར་དང་། །​ཙནྡན་ཛཱ་</w:t>
      </w:r>
      <w:r>
        <w:rPr>
          <w:rStyle w:val="FootnoteReference"/>
        </w:rPr>
        <w:footnoteReference w:id="66"/>
      </w:r>
      <w:r>
        <w:t xml:space="preserve">ཏི་གུར་གུམ་དང་། །​གླ་རྩི་བྱུགས་ཏེ་སྟོང་པར་སྦྱང་། །​སྟོང་པའི་སྔགས་གསུམ་རིམ་བཞིན་བརྗོད། །​དེ་ནས་ལྷར་བསྐྱེད་དངོས་དེའམ། །​དཀྱིལ་འཁོར་གང་བྲིས་ཡི་དམ་ལྷ། །​གཙོ་འཁོར་བཅས་པའམ་གཙོ་རྐྱང་ནི། །​མངོན་པར་བྱང་ཆུབ་ལྔས་བསྐྱེད་ལ། །​རབ་གནས་དབང་བསྐུར་མངའ་གསོལ་གསུམ། །​རབ་གནས་ཡེ་ཤེས་སེམས་དཔའ་ཡི། །​སྤྱན་དྲང་ཆོས་བརྒྱད་སྙན་</w:t>
      </w:r>
      <w:r>
        <w:rPr>
          <w:rStyle w:val="FootnoteReference"/>
        </w:rPr>
        <w:footnoteReference w:id="67"/>
      </w:r>
      <w:r>
        <w:t xml:space="preserve">གསན་དབབ། །​སྤྱན་དྲངས་བཞུགས་གསོལ་ཁྲུས་མཆོད་ཡོན། །​ཕྱག་འཚལ་སུམ་བསྲེས་སྐུ་གསུང་ཐུགས། །​བྱིན་གྱིས་བརླབ་</w:t>
      </w:r>
      <w:r>
        <w:rPr>
          <w:rStyle w:val="FootnoteReference"/>
        </w:rPr>
        <w:footnoteReference w:id="68"/>
      </w:r>
      <w:r>
        <w:t xml:space="preserve">པའི་བར་དུ་བྱ། །​དེ་ལ་མཆོད་པའི་རིམ་པ་ནི། །​རིན་ཆེན་མཎྜལ་ཐུན་མོང་ལྔ། །​རྒྱན་དང་གཞལ་ཡས་གདུགས་རྒྱལ་མཚན། །​བ་དན་འཕན་དང་བླ་རེ་དང་། །​མེ་ཏོག་ཕྲེང་བ་རོལ་མོས་བསྐོར། །​ན་བཟའ་ནམ་མཁའ་མཛོད་ཞལ་ཟས། །​གླིང་བཞི་</w:t>
      </w:r>
      <w:r>
        <w:rPr>
          <w:rStyle w:val="FootnoteReference"/>
        </w:rPr>
        <w:footnoteReference w:id="69"/>
      </w:r>
      <w:r>
        <w:t xml:space="preserve">མཎྜལ་དབུལ་བར་བྱ། །​རང་རང་སྔགས་དང་རྟེན་འབྲེལ་གྱི།</w:t>
      </w:r>
      <w:r>
        <w:rPr>
          <w:rStyle w:val="FootnoteReference"/>
        </w:rPr>
        <w:footnoteReference w:id="70"/>
      </w:r>
      <w:r>
        <w:t xml:space="preserve"> །​སྙིང་པོ་བརྒྱ་དང་རྩ་བརྒྱད་བཟླས། །​དེ་ནས་རྡོ་རྗེ་སེམས་དཔའ་ཡི། །​ཡི་གེ་བརྒྱ་པ་བརྒྱ་རྩ་བརྒྱད། །​བཟླས་པས་བརྟན་པར་བྱེད་པ་ཡིན། །​དེ་དག་སྤྱི་ཡི་རབ་གནས་ཏེ། །​ཁྱད་པར་སྐུ་གསུང་ཐུགས་རྣམས་ལ། །​རང་རང་ཆོ་ག་གཞུང་བསྲངས་</w:t>
      </w:r>
      <w:r>
        <w:rPr>
          <w:rStyle w:val="FootnoteReference"/>
        </w:rPr>
        <w:footnoteReference w:id="71"/>
      </w:r>
      <w:r>
        <w:t xml:space="preserve">ལ། །​མཆོད་རྟེན་ལ་སོགས་ཐུགས་རྟེན་ལ། །​ཁྱད་པར་ཆོས་བཞི་བྱིན་གྱིས་བརླབ།</w:t>
      </w:r>
      <w:r>
        <w:rPr>
          <w:rStyle w:val="FootnoteReference"/>
        </w:rPr>
        <w:footnoteReference w:id="72"/>
      </w:r>
      <w:r>
        <w:t xml:space="preserve"> །​རྡོ་རིང་ཐེམ་སྐས་ཆུ་སྲིན་གྱི། །​རྒྱལ་མཚན་ལ་སོགས་དབུལ་བའོ། །​བྱིན་བརླབས་ས་གཞི་ཆོས་ཀྱི་དབྱིངས། །​སེང་ཁྲི་མི་འཇིགས་བཞིར་བྱིན་བརླབ།</w:t>
      </w:r>
      <w:r>
        <w:rPr>
          <w:rStyle w:val="FootnoteReference"/>
        </w:rPr>
        <w:footnoteReference w:id="73"/>
      </w:r>
      <w:r>
        <w:t xml:space="preserve"> །​རྨང་ནི་དགེ་བཅུ་ཁྲི་འཕང་ནི། །​དང་པོ་དྲན་པ་ཉེར་གཞག་བཞི། །​གཉིས་པ་ཡང་དག་སྤོང་བ་བཞི། །​གསུམ་པ་རྫུ་འཕྲུལ་རྐང་པ་བཞི། །​བཞི་པ་སྣང་བའི་དབང་པོ་ལྔ། །​བུམ་རྟེན་སྟོབས་ལྔར་བྱིན་གྱིས་བརླབ།</w:t>
      </w:r>
      <w:r>
        <w:rPr>
          <w:rStyle w:val="FootnoteReference"/>
        </w:rPr>
        <w:footnoteReference w:id="74"/>
      </w:r>
      <w:r>
        <w:t xml:space="preserve"> །​བུམ་པ་བྱང་ཆུབ་ཡན་ལག་བདུན། །​ཁ་ཁྱེར་</w:t>
      </w:r>
      <w:r>
        <w:rPr>
          <w:rStyle w:val="FootnoteReference"/>
        </w:rPr>
        <w:footnoteReference w:id="75"/>
      </w:r>
      <w:r>
        <w:t xml:space="preserve">འཕགས་ལམ་ཡན་ལག་བརྒྱད། །​དེ་དག་རྒྱུ་ཆོས་བྱིན་བརླབ་སྟེ། །​འབྲས་བུའི་ཆོས་སུ་འདི་ལྟར་བརླབ།</w:t>
      </w:r>
      <w:r>
        <w:rPr>
          <w:rStyle w:val="FootnoteReference"/>
        </w:rPr>
        <w:footnoteReference w:id="76"/>
      </w:r>
      <w:r>
        <w:t xml:space="preserve"> །​སྲོག་ཤིང་མཁྱེན་བཅུ་བྲེ་ལེགས་ནི། །​ཡེ་ཤེས་བཞི་དང་རྣམ་ཐར་བཞི། །​འཁོར་ལོ་བཅུ་གསུམ་ས་བཅུ་དང་། །​དྲན་པ་ཉེར་གཞག་གསུམ་དུ་བརླབ། །​ཆར་ཁབས་</w:t>
      </w:r>
      <w:r>
        <w:rPr>
          <w:rStyle w:val="FootnoteReference"/>
        </w:rPr>
        <w:footnoteReference w:id="77"/>
      </w:r>
      <w:r>
        <w:t xml:space="preserve">གདུགས་ནི་ཐུགས་རྗེའི་སྐྱབས། །​ཏོག་ནི་ཆོས་དབྱིངས་ངོ་བོ་ཉིད། །​ཕྱི་ནི་སྐུ་གསུམ་ནང་གཞལ་ཡས། །​རྡོ་རིང་རིན་ཆེན་ཐེམ་སྐས་</w:t>
      </w:r>
      <w:r>
        <w:rPr>
          <w:rStyle w:val="FootnoteReference"/>
        </w:rPr>
        <w:footnoteReference w:id="78"/>
      </w:r>
      <w:r>
        <w:t xml:space="preserve">དང་། །​ཆུ་སྲིན་རྒྱལ་མཚན་དར་དཔྱངས་དང་། །​རིན་ཆེན་ཕྲེང་བ་ཉི་ཟླ་དབུལ། །​བྱ་རུ་ཐབས་དང་ཤེས་རབ་ཡིན། །​</w:t>
      </w:r>
      <w:r>
        <w:rPr>
          <w:rStyle w:val="FootnoteReference"/>
        </w:rPr>
        <w:footnoteReference w:id="79"/>
      </w:r>
      <w:r>
        <w:t xml:space="preserve">མཆོད་རྟེན་སྐུ་བསྡུས་རབ་གནས་བྱ། །​རང་རང་རབ་གནས་ལེགས་པར་བྱ། །​སྐུ་གཟུགས་ཁྱད་པར་ཆོས་བརྒྱད་དེ། །​སྤྱན་དབྱེ་དབུ་སྐྲ་སྤྲུལ་སྐུའི་གཞར།</w:t>
      </w:r>
      <w:r>
        <w:rPr>
          <w:rStyle w:val="FootnoteReference"/>
        </w:rPr>
        <w:footnoteReference w:id="80"/>
      </w:r>
      <w:r>
        <w:t xml:space="preserve"> །​ལོངས་སྐུའི་དུང་གི་སོ་མང་ས་</w:t>
      </w:r>
      <w:r>
        <w:rPr>
          <w:rStyle w:val="FootnoteReference"/>
        </w:rPr>
        <w:footnoteReference w:id="81"/>
      </w:r>
      <w:r>
        <w:t xml:space="preserve">བཤད། །​ཤངས་དབྱེས་སྤུ་འཐོག་</w:t>
      </w:r>
      <w:r>
        <w:rPr>
          <w:rStyle w:val="FootnoteReference"/>
        </w:rPr>
        <w:footnoteReference w:id="82"/>
      </w:r>
      <w:r>
        <w:t xml:space="preserve">ཚེམས་རྩ་བྲུ། །​ལྗགས་བཞར་སྙན་སྤབས་</w:t>
      </w:r>
      <w:r>
        <w:rPr>
          <w:rStyle w:val="FootnoteReference"/>
        </w:rPr>
        <w:footnoteReference w:id="83"/>
      </w:r>
      <w:r>
        <w:t xml:space="preserve">བྲུ་ཞིང་བསལ། །​ན་བཟའ་སྤྲུལ་པའི་སྐུ་ལ་ནི། །​སྨད་གསུམ་ཆུ་ཚགས་པར་འཁར་གསིལ།</w:t>
      </w:r>
      <w:r>
        <w:rPr>
          <w:rStyle w:val="FootnoteReference"/>
        </w:rPr>
        <w:footnoteReference w:id="84"/>
      </w:r>
      <w:r>
        <w:t xml:space="preserve"> །​ལོངས་སྐུ་ཞི་ལ་དར་གྱི་སྟེ། །​ཁྲོ་བོའི་</w:t>
      </w:r>
      <w:r>
        <w:rPr>
          <w:rStyle w:val="FootnoteReference"/>
        </w:rPr>
        <w:footnoteReference w:id="85"/>
      </w:r>
      <w:r>
        <w:t xml:space="preserve">སྟག་ལྤགས་དང་</w:t>
      </w:r>
      <w:r>
        <w:rPr>
          <w:rStyle w:val="FootnoteReference"/>
        </w:rPr>
        <w:footnoteReference w:id="86"/>
      </w:r>
      <w:r>
        <w:t xml:space="preserve">སྔོན་གྱི། །​སྟོད་གཡོགས་རྒྱན་ནི་སྦྲུལ་ཐོད་སོགས། །​སྤྲུལ་སྐུ་རྒྱན་མེད་ལོངས་ཞི་ལ། །​བྲིས་བཀོད་དབུལ་བསམ་</w:t>
      </w:r>
      <w:r>
        <w:rPr>
          <w:rStyle w:val="FootnoteReference"/>
        </w:rPr>
        <w:footnoteReference w:id="87"/>
      </w:r>
      <w:r>
        <w:t xml:space="preserve">ཆོ་གས་དབུལ། །​དངོས་སུ་དབུལ་དུ་ཡོད་ན་རབ། །​གསུང་རབ་ཞལ་བསྲོའི་ཁྱད་པར་དགུ། །​དོན་གསུང་སྐྱེ་འགག་མེད་པར་བརླབ། །​ཚིག་གསུང་ཡིག་འབྲུ་</w:t>
      </w:r>
      <w:r>
        <w:rPr>
          <w:rStyle w:val="FootnoteReference"/>
        </w:rPr>
        <w:footnoteReference w:id="88"/>
      </w:r>
      <w:r>
        <w:t xml:space="preserve">གསུང་རབ་ནི། །​ཡན་ལག་ཚད་མེད་བཞི་བཅུར་བརླབ། །​ཁྲི་དབུལ་གླེགས་ཤིང་གླེགས་</w:t>
      </w:r>
      <w:r>
        <w:rPr>
          <w:rStyle w:val="FootnoteReference"/>
        </w:rPr>
        <w:footnoteReference w:id="89"/>
      </w:r>
      <w:r>
        <w:t xml:space="preserve">ཐག་དབུལ། །​ན་བཟའ་ཞལ་ཁེབས་</w:t>
      </w:r>
      <w:r>
        <w:rPr>
          <w:rStyle w:val="FootnoteReference"/>
        </w:rPr>
        <w:footnoteReference w:id="90"/>
      </w:r>
      <w:r>
        <w:t xml:space="preserve">རྒྱ་རིམ་བདུན། །​ཕ་རོལ་ཕྱིན་པ་ཡུམ་ཆེན་མོ། །​མདོ་སྡེ་འདུལ་བ་བྱང་ཆུབ་ཆེ། །​རྒྱུད་སྡེ་རྡོ་རྗེ་ཆོས་སོགས་ཏེ། །​ཆོ་ག་ཡི་</w:t>
      </w:r>
      <w:r>
        <w:rPr>
          <w:rStyle w:val="FootnoteReference"/>
        </w:rPr>
        <w:footnoteReference w:id="91"/>
      </w:r>
      <w:r>
        <w:t xml:space="preserve">དམ་ལ་སོགས་པ། །​ངོ་ཤེས་བྱེ་བྲག་མི་ཤེས་སྤྱི། །​ཡང་ན་བདེན་གཉིས་ཡི་གེར་བསམ། །​དྲི་ལྔ་ཡིས་ནི་དེ་ནས་བྱུག །​ས་བོན་ལྔ་ཡི་གཏོར་བྱའི་དོན། །​སྐྱེ་མེད་རྟོག་</w:t>
      </w:r>
      <w:r>
        <w:rPr>
          <w:rStyle w:val="FootnoteReference"/>
        </w:rPr>
        <w:footnoteReference w:id="92"/>
      </w:r>
      <w:r>
        <w:t xml:space="preserve">པ་གསལ་བ་ཡིས། །​ཆོས་སྐུ་ལ་ནི་ཆོས་སྐུ་ཐིམ། །​གཉིས་སུ་མེད་བསམས་</w:t>
      </w:r>
      <w:r>
        <w:rPr>
          <w:rStyle w:val="FootnoteReference"/>
        </w:rPr>
        <w:footnoteReference w:id="93"/>
      </w:r>
      <w:r>
        <w:t xml:space="preserve">མེ་ཏོག་དབུལ། །​ཐུགས་ཀྱི་</w:t>
      </w:r>
      <w:r>
        <w:rPr>
          <w:rStyle w:val="FootnoteReference"/>
        </w:rPr>
        <w:footnoteReference w:id="94"/>
      </w:r>
      <w:r>
        <w:t xml:space="preserve">མཆོད་པ་དྲི་ཡིས་བྱུག །​དེ་ནས་སྤྱིར་ནི་དབང་བཅུ་གཅིག །​བུམ་པ་དབུ་རྒྱན་ཅོད་པན་དང་། །​ཕྱག་རྒྱ་མིང་དབང་ལས་བཞིའི་དབང་། །​ཆོས་ཀྱི་</w:t>
      </w:r>
      <w:r>
        <w:rPr>
          <w:rStyle w:val="FootnoteReference"/>
        </w:rPr>
        <w:footnoteReference w:id="95"/>
      </w:r>
      <w:r>
        <w:t xml:space="preserve">རྒྱལ་པོ་གསང་བའི་དབང་། །​ཐབས་ཤེས་གདུགས་དང་ཕྲེང་དབང་བསྐུར། །​རྗེས་ལ་མངའ་གསོལ་རྟེན་ཀུན་ལ། །​རྫས་བརྒྱད་སྣ་བདུན་དབུལ་བ་དང་། །​བཀྲ་ཤིས་བྱིན་ཆེར་གསོལ་བ་ནི། །​འབྲང་རྒྱས་ལ་སོགས་བཀྲ་ཤིས་རྫས། །​མང་ལ་འཇིག་རྟེན་དགེ་བ་དང་། །​མཛད་པ་བཅུ་གཉིས་དཀོན་མཆོག་གསུམ། །​རིགས་ལྔ་ལ་སོགས་མང་པོ་ནི། །​བཀླག་</w:t>
      </w:r>
      <w:r>
        <w:rPr>
          <w:rStyle w:val="FootnoteReference"/>
        </w:rPr>
        <w:footnoteReference w:id="96"/>
      </w:r>
      <w:r>
        <w:t xml:space="preserve">དང་གྱེར་བས་ཞལ་བསྲོ་བྱ། །​གོང་དུ་ཅོད་པན་དབང་བསྐུར་རམ། །​ཡང་ན་སྔགས་འདིས་བཅིང་</w:t>
      </w:r>
      <w:r>
        <w:rPr>
          <w:rStyle w:val="FootnoteReference"/>
        </w:rPr>
        <w:footnoteReference w:id="97"/>
      </w:r>
      <w:r>
        <w:t xml:space="preserve">བྱས་ཏེ། །​ཨོཾ་ཧཱུྃ་ཨོྃ་ཛྲཱྀཾ་</w:t>
      </w:r>
      <w:r>
        <w:rPr>
          <w:rStyle w:val="FootnoteReference"/>
        </w:rPr>
        <w:footnoteReference w:id="98"/>
      </w:r>
      <w:r>
        <w:t xml:space="preserve">ཁཾ། སྐུ་ཡི་སུམ་འགྱུར་ཁྲི་ལ་ནི། །​མདུན་དུ་མ་ནུབ་མི་ཡོར་བཞུགས། །​དེ་ལྟར་མ་བྱས་སྐྱོན་མང་</w:t>
      </w:r>
      <w:r>
        <w:rPr>
          <w:rStyle w:val="FootnoteReference"/>
        </w:rPr>
        <w:footnoteReference w:id="99"/>
      </w:r>
      <w:r>
        <w:t xml:space="preserve">འབྱུང་། །​དེ་ནས་སློབ་དཔོན་ཡོན་བདག་གཉིས། །​མེ་ཏོག་གཏོར་ཏེ་གདན་ཁྲི་ནས། །​བཟུང་</w:t>
      </w:r>
      <w:r>
        <w:rPr>
          <w:rStyle w:val="FootnoteReference"/>
        </w:rPr>
        <w:footnoteReference w:id="100"/>
      </w:r>
      <w:r>
        <w:t xml:space="preserve">ལ་བཞུགས་པར་ལན་གསུམ་གསོལ། །​དེ་ནས་མཚན་བརྒྱ་རྩ་བརྒྱད་སོགས། །​བསྟོད་པ་རྒྱས་བསྡུས་སྐབས་དང་སྦྱར། །​དེ་ཡི་ཡོན་ཏན་ལ་དད་པས། །​མེ་ཏོག་སྤོས་དང་དེ་བཞིན་དྲི། །​མར་མེ་ལྷ་བཤོས་ན་བཟའ་སོགས། །​སྔགས་ལྡན་རྒྱས་བསྡུས་སྐབས་དང་སྦྱར། །​དེ་ནས་ཡོན་བདག་མདུན་</w:t>
      </w:r>
      <w:r>
        <w:rPr>
          <w:rStyle w:val="FootnoteReference"/>
        </w:rPr>
        <w:footnoteReference w:id="101"/>
      </w:r>
      <w:r>
        <w:t xml:space="preserve">བཞག་ལ། །​མེ་ཏོག་དྲི་ཡི་</w:t>
      </w:r>
      <w:r>
        <w:rPr>
          <w:rStyle w:val="FootnoteReference"/>
        </w:rPr>
        <w:footnoteReference w:id="102"/>
      </w:r>
      <w:r>
        <w:t xml:space="preserve">མངའ་གསོལ་བ། །​རྟེན་འབྲེལ་སྙིང་པོ་ཟློས་བཞིན་དུ། །​ལྷ་ལ་དབུལ་བ་</w:t>
      </w:r>
      <w:r>
        <w:rPr>
          <w:rStyle w:val="FootnoteReference"/>
        </w:rPr>
        <w:footnoteReference w:id="103"/>
      </w:r>
      <w:r>
        <w:t xml:space="preserve">བཞིན་བྱས་ལ། །​གཟེངས་</w:t>
      </w:r>
      <w:r>
        <w:rPr>
          <w:rStyle w:val="FootnoteReference"/>
        </w:rPr>
        <w:footnoteReference w:id="104"/>
      </w:r>
      <w:r>
        <w:t xml:space="preserve">བསྟོད་མཆོད་པའི་རྗེས་གནང་སྦྱིན། །​གསང་བའི་བདག་པོ་བཅོམ་ལྡན་འདས། །​ཕྱག་ན་རྡོ་རྗེ་འཁོར་བཅས་ལ། །​གཏོར་མ་ཕུལ་ལ་གསོལ་བ་གདབ། །​སྤྱི་ཡི་ཆོས་སྐྱོང་ཕྱོགས་སྐྱོང་བཅུ། །​རྣམ་</w:t>
      </w:r>
      <w:r>
        <w:rPr>
          <w:rStyle w:val="FootnoteReference"/>
        </w:rPr>
        <w:footnoteReference w:id="105"/>
      </w:r>
      <w:r>
        <w:t xml:space="preserve">སྲས་མགོན་པོ་གཞི་</w:t>
      </w:r>
      <w:r>
        <w:rPr>
          <w:rStyle w:val="FootnoteReference"/>
        </w:rPr>
        <w:footnoteReference w:id="106"/>
      </w:r>
      <w:r>
        <w:t xml:space="preserve">བདག་ལ། །​གཏོར་སྦྱིན་ཕྲིན་ལས་བཀའ་བསྒོ་བྱ། །​ཕྱི་རྗེས་བཟོ་བོ་</w:t>
      </w:r>
      <w:r>
        <w:rPr>
          <w:rStyle w:val="FootnoteReference"/>
        </w:rPr>
        <w:footnoteReference w:id="107"/>
      </w:r>
      <w:r>
        <w:t xml:space="preserve">གྲོགས་བྱེད་སོགས། །​འདི་སྐད་བརྗོད་དེ་མཆོད་པར་བྱ། །​ཀྱེ་གསོན་དགའ་བས་འདི་ཉིད་དུ། །​ཇི་ལྟར་གསུངས་པའི་མཆོད་པ་རྣམས། །​བདག་ལ་མཐུན་པའི་ནུས་པ་མེད། །​དེ་ཕྱིར་ཁྱེད་ནི་བཟོད་པར་གསོལ། །​དེ་དག་གང་དག་བརྟུལ་ཞུགས་ཅན། །​དགེ་སློང་དགེ་བསྙེན་དགེ་བསྙེན་མ། །​མཆོག་ཏུ་གུས་པས་མཆོད་བྱས་ལ། །​ཇི་ལྟར་འོས་པའི་ཡོན་ཡང་དབུལ།</w:t>
      </w:r>
      <w:r>
        <w:rPr>
          <w:rStyle w:val="FootnoteReference"/>
        </w:rPr>
        <w:footnoteReference w:id="108"/>
      </w:r>
      <w:r>
        <w:t xml:space="preserve"> །​རབ་ཏུ་བྱུང་བའི་གནས་བརྟན་དང་། །​ཁྱིམ་པའི་གཙོ་བོ་ལ་སོགས་ལ། །​གཉེར་གཏད་</w:t>
      </w:r>
      <w:r>
        <w:rPr>
          <w:rStyle w:val="FootnoteReference"/>
        </w:rPr>
        <w:footnoteReference w:id="109"/>
      </w:r>
      <w:r>
        <w:t xml:space="preserve">བཀའ་བསྒོ་འདི་སྐད་བརྗོད། །​སྙིགས་མ་ལྔ་ཡི་དུས་འདི་ཡི། །​མཆོག་གི་སྐུ་དང་མཉམ་པ་ཡི། །​སྤྲུལ་པའི་སྐུ་ནི་འདི་ཡིན་གྱིས། །​ཁྱོད་ཀྱིས་མ་ཉམས་སྲུང་མཆོད་ཀྱིས། །​སྔགས་ཀྱི་བཟའ་བཅའ་ཡོན་བདག་ལ། །​སྐབས་འདིར་སྦྱིན་ཏེ་འདི་སྐད་བརྗོད། །​སྔགས་ཀྱི་</w:t>
      </w:r>
      <w:r>
        <w:rPr>
          <w:rStyle w:val="FootnoteReference"/>
        </w:rPr>
        <w:footnoteReference w:id="110"/>
      </w:r>
      <w:r>
        <w:t xml:space="preserve">གཙང་སྦྲའི་བཟའ་བཅའ་དག །​གཟུགས་བརྙན་བདག་པོ་ཁྱོད་ལ་སྦྱིན། །​བདེ་གཤེགས་ལྷག་མ་འདི་དག་ནི། །​ཟོས་ན་སྡིག་པ་བྱང་བར་འགྱུར། །​གལ་ཏེ་ལྷག་ཉིད་དགེ་འདོད་ན། །​བླ་མ་གུས་པས་དགེ་བྱ་ཞིང་། །​དེ་ལྟར་རྣམ་པ་ཐམས་ཅད་དུ། །​བླ་མ་ཡང་དག་མཉེས་བྱས་ཏེ། །​ཡོན་གྱི་དམ་པ་དབུལ་བ་ནི། །​རྟ་དང་གླང་པོ་ཤིང་རྟ་ནོར། །​ལོངས་སྤྱོད་ཡོ་བྱད་དབུལ་འདི་བརྗོད། །​བླ་མ་ཡོངས་སུ་མཉེས་པ་ཡིས། །​ལས་དང་དངོས་གྲུབ་ཐམས་ཅད་འཐོབ། །​དེ་བས་དངོས་པོ་ཐམས་ཅད་ཀྱིས། །​བླ་མ་མཉེས་པར་བྱེད་པར་ཤོག །​དེ་ནས་མཚན་མོ་གཏང་རག་སྟེ། །​གཉེན་དང་རིགས་རྒྱུད་འཁོར་རྣམས་ཀྱི།</w:t>
      </w:r>
      <w:r>
        <w:rPr>
          <w:rStyle w:val="FootnoteReference"/>
        </w:rPr>
        <w:footnoteReference w:id="111"/>
      </w:r>
      <w:r>
        <w:t xml:space="preserve"> །​བཟང་བའི་གླུ་གར་རོལ་མོ་སྟེ། །​དུང་ལ་སོགས་པའི་རོལ་མོ་དབུལ། །​ལྷོ་ཕྱོགས་རྒྱས་པའི་ཐབ་བྱས་ལ། །​འོ་མ་ཅན་གྱི་བུད་ཤིང་བརྩིག །​འབྲུ་དང་མངར་གསུམ་མར་འོ་མས། །​དང་པོ་མཇུག་ཏུ་མེ་ལྷ་མཆོད། །​བར་དུ་དཀྱིལ་འཁོར་རབ་གནས་ལྷ། །​སྟོང་ངམ་ལྔ་བརྒྱ་སོགས་སྔགས་འདིས། །​ཨོཾ་བཛྲ་ཨཱ་ཡུ་ཥེ་པུཥྚིཾ་ཀུ་རུ་སྭཱ་ཧཱ། སྡིག་ཞི་ཚེ་དཔལ་རྒྱས་པར་འཕེལ། །​གཏང་རག་ལྷག་ཆད་བསྐང་བ་ཡི། །​མཆོད་བསྟོད་བཟོད་གསོལ་སྐབས་སྦྱར་བྱ། །​རྟེན་གསར་ཡེ་ཤེས་མི་གཤེགས་ཏེ། །​ཙཱ་རུའི་སྟོན་མོ་རྒྱས་པར་བྱ། །​དཀྱིལ་འཁོར་ལྷ་གཤེགས་དམ་ཚིག་བསྡུ།</w:t>
      </w:r>
      <w:r>
        <w:rPr>
          <w:rStyle w:val="FootnoteReference"/>
        </w:rPr>
        <w:footnoteReference w:id="112"/>
      </w:r>
      <w:r>
        <w:t xml:space="preserve"> །​རྡུལ་ཚོན་ཨ་ཀཱར་སྔགས་བསྡུས་ཏེ། །​ཆུ་སོགས་དོར་ལ་བའི་ལྔས་བྱུག །​དེ་ནས་འགྲོ་རྣམས་དད་བྱའི་ཕྱིར། །​ཤིང་རྟ་ཁྲི་སོགས་མཐོ་བར་བཏེག །​མཆོད་པ་རོལ་མོ་དང་བཅས་པས། །​གྲོང་ཁྱེར་རྣམས་སུ་བསྐོར་བར་བྱ། །​སྤྲོས་མི་དགའ་ལ་བསྡུས་པ་ནི། །​བསྙེན་པས་ཆོ་ག་སྟ་གོན་དང་། །​དཀྱིལ་འཁོར་བྲི་སྒྲུབ་རྟེན་གསར་ལ། །​བགེགས་བསྐྲད་ཡི་གེ་བརྒྱས་བརྟན་པར། །​གོང་བཞིན་སྤྱན་དབྱེ་ལ་སོགས་པ། །​ནུབ་གཅིག་ལ་ནི་ཀུན་རྫོགས་བྱ། །​མངའ་གསོལ་རྒྱས་པར་མ་གྲུབ་ཀྱང་། །​འདི་ལ་ཉེས་པར་མི་འགྱུར་རོ། །​ཤིན་ཏུ་བསྡུས་པའི་རབ་གནས་ནི། །​བརྟན་པ་ཐོབ་པའི་སློབ་དཔོན་གྱིས། །​གཟའ་སྐར་ཚེས་གྲངས་མི་བརྩི་སྟེ། །​རྡུལ་ཚོན་མི་བརྟེན་</w:t>
      </w:r>
      <w:r>
        <w:rPr>
          <w:rStyle w:val="FootnoteReference"/>
        </w:rPr>
        <w:footnoteReference w:id="113"/>
      </w:r>
      <w:r>
        <w:t xml:space="preserve">ཐུན་གཅིག་ལ། །​དཀྱིལ་འཁོར་བསྒོམས་ཏེ་བརྒྱ་རྩ་བསྙེན། །​བགེགས་བསྐྲད་བཀྲུ་སོགས་གོང་ལྟར་བྱ། །​བསྐྱེད་དེ་སྤྱན་དྲངས་</w:t>
      </w:r>
      <w:r>
        <w:rPr>
          <w:rStyle w:val="FootnoteReference"/>
        </w:rPr>
        <w:footnoteReference w:id="114"/>
      </w:r>
      <w:r>
        <w:t xml:space="preserve">སྐུ་གསུང་ཐུགས། །​བྱིན་གྱིས་བརླབ་</w:t>
      </w:r>
      <w:r>
        <w:rPr>
          <w:rStyle w:val="FootnoteReference"/>
        </w:rPr>
        <w:footnoteReference w:id="115"/>
      </w:r>
      <w:r>
        <w:t xml:space="preserve">དང་དབང་བསྐུར་བ། །​སྙིང་གའི་ས་བོན་འོད་ཀྱིས་ནི། །​འོག་མིན་རིགས་ལྔའི་ཐུགས་ཀ་ནས། །​བཀྲ་ཤིས་ལྷ་མོ་བུམ་</w:t>
      </w:r>
      <w:r>
        <w:rPr>
          <w:rStyle w:val="FootnoteReference"/>
        </w:rPr>
        <w:footnoteReference w:id="116"/>
      </w:r>
      <w:r>
        <w:t xml:space="preserve">རོལ་བཅས། །​དབང་བསྐུར་རིགས་བདག་</w:t>
      </w:r>
      <w:r>
        <w:rPr>
          <w:rStyle w:val="FootnoteReference"/>
        </w:rPr>
        <w:footnoteReference w:id="117"/>
      </w:r>
      <w:r>
        <w:t xml:space="preserve">རྒྱས་བཏབ་བསམ། །​རྟེན་འབྲེལ་སྙིང་པོ་བརྒྱ་རྩ་རེས། །​དྲི་དང་མེ་ཏོག་གཏོར་བྱུགས་ཏེ། །​རང་རང་ལྷ་ལ་ཆོས་སྐུར་ཐིམ། །​བསམས་ལ་རྡོ་རྗེས་</w:t>
      </w:r>
      <w:r>
        <w:rPr>
          <w:rStyle w:val="FootnoteReference"/>
        </w:rPr>
        <w:footnoteReference w:id="118"/>
      </w:r>
      <w:r>
        <w:t xml:space="preserve">མཆོད་བསྟོད་བྱ། །​རྗེས་སོགས་སྤྱི་དང་མཐུན་པར་བྱ། །​ལྷ་ཁང་རབ་གནས་འདིར་མ་བཤད། །​ད་ནི་ཕྱག་མཚན་བྱིན་དབབ་སྟེ། །​སྭ་བྷཱའི་སྔགས་ཀྱིས་སྟོང་ངང་ལས། །​དཀར་རིགས་ལྷ་ཁང་མཆོད་རྟེན་གནས། །​ཁང་ཁྱིམ་བྷྲཱུཾ་</w:t>
      </w:r>
      <w:r>
        <w:rPr>
          <w:rStyle w:val="FootnoteReference"/>
        </w:rPr>
        <w:footnoteReference w:id="119"/>
      </w:r>
      <w:r>
        <w:t xml:space="preserve">ལས་འཁོར་རྣམ་སྣང་། །​གསུང་རིགས་དམར་དང་པོ་ཏི་ཅོད།</w:t>
      </w:r>
      <w:r>
        <w:rPr>
          <w:rStyle w:val="FootnoteReference"/>
        </w:rPr>
        <w:footnoteReference w:id="120"/>
      </w:r>
      <w:r>
        <w:t xml:space="preserve"> །​གཎྜཱི་</w:t>
      </w:r>
      <w:r>
        <w:rPr>
          <w:rStyle w:val="FootnoteReference"/>
        </w:rPr>
        <w:footnoteReference w:id="121"/>
      </w:r>
      <w:r>
        <w:t xml:space="preserve">ཆ་ལང་དྲིལ་བུ་སོགས། །​ཛྲཱྀཾ་</w:t>
      </w:r>
      <w:r>
        <w:rPr>
          <w:rStyle w:val="FootnoteReference"/>
        </w:rPr>
        <w:footnoteReference w:id="122"/>
      </w:r>
      <w:r>
        <w:t xml:space="preserve">ལས་པདྨ་སྣང་མཐའ་ཡས། །​ནག་སྔོ་རྡོ་རྗེ་</w:t>
      </w:r>
      <w:r>
        <w:rPr>
          <w:rStyle w:val="FootnoteReference"/>
        </w:rPr>
        <w:footnoteReference w:id="123"/>
      </w:r>
      <w:r>
        <w:t xml:space="preserve">ཕུར་ཕྲེང་</w:t>
      </w:r>
      <w:r>
        <w:rPr>
          <w:rStyle w:val="FootnoteReference"/>
        </w:rPr>
        <w:footnoteReference w:id="124"/>
      </w:r>
      <w:r>
        <w:t xml:space="preserve">ཐུགས། །​ཧཱུཾ་ལས་</w:t>
      </w:r>
      <w:r>
        <w:rPr>
          <w:rStyle w:val="FootnoteReference"/>
        </w:rPr>
        <w:footnoteReference w:id="125"/>
      </w:r>
      <w:r>
        <w:t xml:space="preserve">རྡོ་རྗེ་</w:t>
      </w:r>
      <w:r>
        <w:rPr>
          <w:rStyle w:val="FootnoteReference"/>
        </w:rPr>
        <w:footnoteReference w:id="126"/>
      </w:r>
      <w:r>
        <w:t xml:space="preserve">མི་བསྐྱོད་བསྐྱེད།</w:t>
      </w:r>
      <w:r>
        <w:rPr>
          <w:rStyle w:val="FootnoteReference"/>
        </w:rPr>
        <w:footnoteReference w:id="127"/>
      </w:r>
      <w:r>
        <w:t xml:space="preserve"> །​སེར་པོ་བང་མཛོད་ཡོན་ཏན་རིགས། །​ཨཾ་ལས་རིན་ཆེན་རིན་འབྱུང་བསྐྱེད། །​ལས་རིགས་ལྗང་གུ་རྒྱ་གྲམ་གྲི། །​ཁཾ་ལས་རལ་གྲིས་དོན་ཡོད་གྲུབ། །​ཆོས་སྐྱོང་རྣམས་ལའང་</w:t>
      </w:r>
      <w:r>
        <w:rPr>
          <w:rStyle w:val="FootnoteReference"/>
        </w:rPr>
        <w:footnoteReference w:id="128"/>
      </w:r>
      <w:r>
        <w:t xml:space="preserve">རང་རང་གིས། །​འཇིག་རྟེན་འབག་ལ་རིགས་གསུམ་གྱིས། །​རིགས་ཀྱི་འབག་ལ་རང་རང་ལྷས། །​ངོ་མི་ཤེས་ཀུན་དེ་འདྲར་རེའམ། །​རིགས་བསྟུན་གོང་གིས་ཤེས་པར་བྱ། །​སྲོག་</w:t>
      </w:r>
      <w:r>
        <w:rPr>
          <w:rStyle w:val="FootnoteReference"/>
        </w:rPr>
        <w:footnoteReference w:id="129"/>
      </w:r>
      <w:r>
        <w:t xml:space="preserve">ཆགས་གཙོ་བོའི་སྤྲུལ་སྐུས་བྱ། །​སྲུང་</w:t>
      </w:r>
      <w:r>
        <w:rPr>
          <w:rStyle w:val="FootnoteReference"/>
        </w:rPr>
        <w:footnoteReference w:id="130"/>
      </w:r>
      <w:r>
        <w:t xml:space="preserve">འཁོར་ཀུན་དགའ་ར་བཀད་ས། །​གཞལ་ཡས་ཁང་ངམ་ཨ་མོ་ལི། །​ཆུ་མིག་ཁྲོན་སོགས་མཱ་མ་ཀཱི། །​བཟའ་ཤིང་ར་དང་ལྡུམ་ར་སོགས། །​ཤིང་གི་ལྷ་མོ་འོད་འཆང་མས། །​ཕྱུགས་ལྷས་པརྞ་ཤ་བ་རི། །​འབྲུ་དང་བང་མཛོད་ཛམྦྷ་ལ། །​ཡོན་བདག་དཀྱིལ་འཁོར་མཐོང་ན་ལྷ། །​མ་མཐོང་ནི་</w:t>
      </w:r>
      <w:r>
        <w:rPr>
          <w:rStyle w:val="FootnoteReference"/>
        </w:rPr>
        <w:footnoteReference w:id="131"/>
      </w:r>
      <w:r>
        <w:t xml:space="preserve">ནི་སྤྲུལ་སྐུས་བྱ། །​བླ་མའི་སྐུ་འབག་ཐུགས་དམ་སྟེ། །​མི་ཤེས་རང་གི་ཡི་དམ་ལས། །​སྔགས་ལ་མ་ཞུགས་སྤྲུལ་པའི་སྐུ། །​ཀུན་ལ་དགུག་གཞུག་གོང་བཞིན་བྱ། །​ཕྲིན་ལས་རྒྱས་པའི་ཆོ་ག་སྟེ། །​རབ་གནས་རིམ་གསུམ་འཁོར་བཅས་འདི། །​བདག་གིས་རང་བཟོར་མ་བྱས་ཏེ།</w:t>
      </w:r>
      <w:r>
        <w:rPr>
          <w:rStyle w:val="FootnoteReference"/>
        </w:rPr>
        <w:footnoteReference w:id="132"/>
      </w:r>
      <w:r>
        <w:t xml:space="preserve"> །​གཙོ་ཆེར་ཀླུ་སྒྲུབ་ལུགས་གཙོར་བཞག །​རྡོ་རྗེ་འཆང་ནས་གཉིས་བརྒྱུད་པའི། །​ལུང་དང་འདྲ་བའི་</w:t>
      </w:r>
      <w:r>
        <w:rPr>
          <w:rStyle w:val="FootnoteReference"/>
        </w:rPr>
        <w:footnoteReference w:id="133"/>
      </w:r>
      <w:r>
        <w:t xml:space="preserve">ནཱ་རོ་</w:t>
      </w:r>
      <w:r>
        <w:rPr>
          <w:rStyle w:val="FootnoteReference"/>
        </w:rPr>
        <w:footnoteReference w:id="134"/>
      </w:r>
      <w:r>
        <w:t xml:space="preserve">དང་། །​བྱང་ཆུབ་སེམས་ལས་ཐོབ་པ་ཡི། །​སྒེག་པ་རྡོ་རྗེ་སྐལ་ལྡན་མཆོག །​དེ་གསུམ་སྙན་ནས་སྙན་བརྒྱུད་པའི། །​མན་ངག་བླ་མ་མཉེས་པས་ཐོབ། །​རྒྱུད་དང་བསྟན་བཅོས་ལེགས་བརྟེན་ནས། །​རང་ཉིད་དྲན་པ་གསོ་བ་དང་། །​གཞན་ཡང་བདག་འདྲ་གཏི་མུག་ལ། །​ཕན་ཕྱིར་གཞན་གྱིས་བསྐུལ་ནས་བྲིས།</w:t>
      </w:r>
      <w:r>
        <w:rPr>
          <w:rStyle w:val="FootnoteReference"/>
        </w:rPr>
        <w:footnoteReference w:id="135"/>
      </w:r>
      <w:r>
        <w:t xml:space="preserve"> །​མ་རྟོགས་ནོངས་པ་བཟོད་</w:t>
      </w:r>
      <w:r>
        <w:rPr>
          <w:rStyle w:val="FootnoteReference"/>
        </w:rPr>
        <w:footnoteReference w:id="136"/>
      </w:r>
      <w:r>
        <w:t xml:space="preserve">པར་གསོལ། །​བརྩམས་པའི་དགེ་བ་ཅུང་</w:t>
      </w:r>
      <w:r>
        <w:rPr>
          <w:rStyle w:val="FootnoteReference"/>
        </w:rPr>
        <w:footnoteReference w:id="137"/>
      </w:r>
      <w:r>
        <w:t xml:space="preserve">ཟད་དེས། །​སེམས་ཅན་བདེ་ཆེན་སྐུ་ཐོབ་ཤོག །​སྐུ་དང་གསུང་དང་ཐུགས་རབ་ཏུ་གནས་པ་ཞེས་བྱ་བ་དཔལ་མར་མེ་མཛད་ཡེ་ཤེས་ཀྱིས་མཛད་པ་རྫོགས་སོ།། །​།རྒྱ་གར་གྱི་མཁན་པོ་དཱི་པཾ་ཀ་ར་དང་། ལོ་ཙཱ་བ་རྒྱ་བརྩོན་སེང་གེས་བི་ཀྲ་</w:t>
      </w:r>
      <w:r>
        <w:rPr>
          <w:rStyle w:val="FootnoteReference"/>
        </w:rPr>
        <w:footnoteReference w:id="138"/>
      </w:r>
      <w:r>
        <w:t xml:space="preserve">མ་</w:t>
      </w:r>
      <w:r>
        <w:rPr>
          <w:rStyle w:val="FootnoteReference"/>
        </w:rPr>
        <w:footnoteReference w:id="139"/>
      </w:r>
      <w:r>
        <w:t xml:space="preserve">ཤཱི་ལར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སྟ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ྟོ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རྒུ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 ཅོ་ནེ། ཆགས་ལ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ཡ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ཙ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འི་ སྣར་ཐང་། བསྲུངས་པའ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ཅོ་ནེ། རེ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ཅོ་ནེ། ཞུག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བཞི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ྲེལ་གྱི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ེ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ཁེབ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ཐོ་དབུལ་བ་རྒྱས་པ་ཡིན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ྦབས་ སྣར་ཐང་། སྙན་སྦབ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འབུལ་བསམས་ སྣར་ཐང་། དཀོད་འབུལ་བསམས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ཨྃ་ཛྲྀཾ་ ཅོ་ནེ། ཧཱུཾ་ཨ་བཛྲི་ སྣར་ཐང་། ཧཱུཾ་ཨཾ་བཛྲི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ུ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ཅོ་ནེ། གཟང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བྲུམ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ཏི་ཅོང་ སྣར་ཐང་། དང་པོ་བོ་ཏི་ཅོ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ཱིཾ་ ཅོ་ནེ། ཛྲ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ལ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བཅུང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ྲི་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7:02Z</dcterms:created>
  <dcterms:modified xsi:type="dcterms:W3CDTF">2023-09-09T03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